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4229" w:rsidTr="00FA3C2E">
        <w:tc>
          <w:tcPr>
            <w:tcW w:w="10194" w:type="dxa"/>
          </w:tcPr>
          <w:p w:rsidR="00034229" w:rsidRPr="00021A92" w:rsidRDefault="00034229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4229" w:rsidTr="00FA3C2E">
        <w:tc>
          <w:tcPr>
            <w:tcW w:w="10194" w:type="dxa"/>
          </w:tcPr>
          <w:p w:rsidR="00034229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03422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034229" w:rsidRPr="0089564E" w:rsidRDefault="00034229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034229" w:rsidRDefault="00CD206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034229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034229" w:rsidTr="00FA3C2E">
        <w:trPr>
          <w:jc w:val="center"/>
        </w:trPr>
        <w:tc>
          <w:tcPr>
            <w:tcW w:w="846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34229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034229" w:rsidRDefault="00034229" w:rsidP="00FA3C2E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034229" w:rsidRDefault="00E36FE6" w:rsidP="00FA3C2E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034229" w:rsidRPr="003E566B" w:rsidRDefault="00034229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34229" w:rsidRDefault="00034229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34229" w:rsidRDefault="002361A5" w:rsidP="00FA3C2E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034229" w:rsidRDefault="00034229" w:rsidP="00FA3C2E">
            <w:pPr>
              <w:spacing w:line="276" w:lineRule="auto"/>
              <w:jc w:val="center"/>
            </w:pP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34229" w:rsidTr="00FA3C2E">
        <w:tc>
          <w:tcPr>
            <w:tcW w:w="988" w:type="dxa"/>
          </w:tcPr>
          <w:p w:rsidR="00034229" w:rsidRDefault="00034229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34229" w:rsidRDefault="00034229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07461632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ABRİ Kİ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3417106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UĞUR ELİF NEVARSA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4417105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ELİN ŞAHİ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4417110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SİLCAN KARAYEL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4417112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TCAN YILMAZER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4417112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YSUN ÜNLÜ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5417100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HAMMED AKYÜ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5417101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TUĞBA ARTIK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5417103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T ÇAKA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54171105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DAĞLI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0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FATMANUR İLGÜLENLE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6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BÜŞRA BALI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0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RCAN ERMİ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8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YBİKE TELLİ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KENAN AKL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VE NA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ELCAN ŞE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YUSUF KOCA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GİZEM SEYME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DEBRELİ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BDULKADİR CİHAD BOZDEMİ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VELİ ASLANDAŞ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TUTKU AKI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4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YSEMİN ACAR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5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ELENAY KASA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DEMET YERLİKAYA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ŞEYMANUR ÇELİK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0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ÜGE ÇALIŞK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GÖKHAN AKDA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İNEM KOCAKAPL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NERMİN ÇAKALOĞLU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NURSİMA ADI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6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AMİ ARTU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EMRE YILDI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ÜLEYMAN CAN GACSİ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EMİNE YILMA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BURÇİN YİRMİBE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3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DEMET E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4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MEHMET GÖKHAN KESKİ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VOLKAN ERDOĞ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HASAN AVERİ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ZENGİ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NIL KALE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İSMAİL İLH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YETER ASL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3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KARATAŞ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4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DA KARA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LİKE TORA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6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İREM ÇETİ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1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OĞUZ ŞENGİDER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2361A5" w:rsidRDefault="002361A5" w:rsidP="002361A5">
            <w:r w:rsidRPr="00AD1D8E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873FA3" w:rsidRDefault="00034229" w:rsidP="00034229"/>
        </w:tc>
        <w:tc>
          <w:tcPr>
            <w:tcW w:w="3118" w:type="dxa"/>
            <w:shd w:val="clear" w:color="auto" w:fill="FFFFFF"/>
          </w:tcPr>
          <w:p w:rsidR="00034229" w:rsidRPr="00873FA3" w:rsidRDefault="00034229" w:rsidP="00034229"/>
        </w:tc>
        <w:tc>
          <w:tcPr>
            <w:tcW w:w="2977" w:type="dxa"/>
            <w:shd w:val="clear" w:color="auto" w:fill="FFFFFF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873FA3" w:rsidRDefault="00034229" w:rsidP="00034229"/>
        </w:tc>
        <w:tc>
          <w:tcPr>
            <w:tcW w:w="3118" w:type="dxa"/>
            <w:shd w:val="clear" w:color="auto" w:fill="FFFFFF"/>
          </w:tcPr>
          <w:p w:rsidR="00034229" w:rsidRPr="00873FA3" w:rsidRDefault="00034229" w:rsidP="00034229"/>
        </w:tc>
        <w:tc>
          <w:tcPr>
            <w:tcW w:w="2977" w:type="dxa"/>
            <w:shd w:val="clear" w:color="auto" w:fill="FFFFFF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</w:tbl>
    <w:p w:rsidR="009240B5" w:rsidRDefault="009240B5" w:rsidP="001028F6">
      <w:pPr>
        <w:spacing w:after="0" w:line="276" w:lineRule="auto"/>
        <w:sectPr w:rsidR="009240B5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240B5" w:rsidTr="00FA3C2E">
        <w:tc>
          <w:tcPr>
            <w:tcW w:w="10194" w:type="dxa"/>
          </w:tcPr>
          <w:p w:rsidR="009240B5" w:rsidRPr="00021A92" w:rsidRDefault="009240B5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240B5" w:rsidTr="00FA3C2E">
        <w:tc>
          <w:tcPr>
            <w:tcW w:w="10194" w:type="dxa"/>
          </w:tcPr>
          <w:p w:rsidR="009240B5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240B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9240B5" w:rsidRPr="0089564E" w:rsidRDefault="009240B5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9240B5" w:rsidRDefault="00CD206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9240B5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9240B5" w:rsidTr="00FA3C2E">
        <w:trPr>
          <w:jc w:val="center"/>
        </w:trPr>
        <w:tc>
          <w:tcPr>
            <w:tcW w:w="846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240B5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9240B5" w:rsidRDefault="009240B5" w:rsidP="00FA3C2E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9240B5" w:rsidRDefault="00E36FE6" w:rsidP="00FA3C2E">
            <w:pPr>
              <w:spacing w:line="276" w:lineRule="auto"/>
              <w:jc w:val="center"/>
            </w:pPr>
            <w:r>
              <w:t>1-02</w:t>
            </w:r>
          </w:p>
        </w:tc>
        <w:tc>
          <w:tcPr>
            <w:tcW w:w="2835" w:type="dxa"/>
            <w:vAlign w:val="center"/>
          </w:tcPr>
          <w:p w:rsidR="009240B5" w:rsidRPr="003E566B" w:rsidRDefault="009240B5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240B5" w:rsidRDefault="009240B5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240B5" w:rsidRDefault="00E642C4" w:rsidP="00FA3C2E">
            <w:pPr>
              <w:spacing w:line="276" w:lineRule="auto"/>
              <w:jc w:val="center"/>
            </w:pPr>
            <w:r>
              <w:t>41</w:t>
            </w:r>
          </w:p>
        </w:tc>
        <w:tc>
          <w:tcPr>
            <w:tcW w:w="1699" w:type="dxa"/>
            <w:vAlign w:val="center"/>
          </w:tcPr>
          <w:p w:rsidR="009240B5" w:rsidRDefault="009240B5" w:rsidP="00FA3C2E">
            <w:pPr>
              <w:spacing w:line="276" w:lineRule="auto"/>
              <w:jc w:val="center"/>
            </w:pP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240B5" w:rsidTr="00FA3C2E">
        <w:tc>
          <w:tcPr>
            <w:tcW w:w="988" w:type="dxa"/>
          </w:tcPr>
          <w:p w:rsidR="009240B5" w:rsidRDefault="009240B5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240B5" w:rsidRDefault="009240B5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FATMANUR BATI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EHMET AKTAŞ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ELİS TOKA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EKŞİOĞLU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NAZLI HİLAL ŞAH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ATAKAN BOZKURT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0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NBİYA BAYI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2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İRFAN ÇET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3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MRE YILMA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4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URAT KARATEPE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5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VOLKAN TEK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6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İSA ALTUNDAĞ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7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HMET HÜRKAN DOĞA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8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HAZAL NALÇI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9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URAT BİŞK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1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KÜBRA GÜNDÜZ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2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OKAY AKYÜ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3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ERDOĞDU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SELAMİ ELÇİÇEK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BÜŞRA NAZLI TURA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FERDİ KURTULDU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YASİN ŞENYAYLA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GÜFTE ÖZÇAVD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ALEYNA YILMAZ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0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HALİL ORKUN SEZG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2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SÜLEYMAN GENÇ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ÜGE KİRA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EHMET ÖZGÜ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7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ÖZGEN ŞAK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8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FURKAN İNCE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9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İNE GİZEM UT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0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NİLÜFER ŞAH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1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Lİ ASA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3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DERELİ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SİN ERGÜVE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ÜMİT HAÇKALİ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Lİ PEHLİVANOĞLU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FEYZULLAH BİLG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PINAR ŞAH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NİSANUR ERTE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10</w:t>
            </w:r>
          </w:p>
        </w:tc>
        <w:tc>
          <w:tcPr>
            <w:tcW w:w="3118" w:type="dxa"/>
            <w:shd w:val="clear" w:color="auto" w:fill="FFFFFF"/>
          </w:tcPr>
          <w:p w:rsidR="00E642C4" w:rsidRDefault="00E642C4" w:rsidP="00E642C4">
            <w:r w:rsidRPr="00DC126F">
              <w:t>BERFİN LAÇ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034229" w:rsidRDefault="009240B5" w:rsidP="009240B5"/>
        </w:tc>
        <w:tc>
          <w:tcPr>
            <w:tcW w:w="3118" w:type="dxa"/>
            <w:shd w:val="clear" w:color="auto" w:fill="F0F4F3"/>
          </w:tcPr>
          <w:p w:rsidR="009240B5" w:rsidRPr="00034229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86F17" w:rsidRDefault="009240B5" w:rsidP="009240B5"/>
        </w:tc>
        <w:tc>
          <w:tcPr>
            <w:tcW w:w="3118" w:type="dxa"/>
            <w:shd w:val="clear" w:color="auto" w:fill="F0F4F3"/>
          </w:tcPr>
          <w:p w:rsidR="009240B5" w:rsidRPr="00586F17" w:rsidRDefault="009240B5" w:rsidP="009240B5"/>
        </w:tc>
        <w:tc>
          <w:tcPr>
            <w:tcW w:w="2977" w:type="dxa"/>
            <w:shd w:val="clear" w:color="auto" w:fill="F0F4F3"/>
          </w:tcPr>
          <w:p w:rsidR="009240B5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/>
        </w:tc>
        <w:tc>
          <w:tcPr>
            <w:tcW w:w="1701" w:type="dxa"/>
            <w:shd w:val="clear" w:color="auto" w:fill="F0F4F3"/>
          </w:tcPr>
          <w:p w:rsidR="009240B5" w:rsidRPr="00A63F09" w:rsidRDefault="009240B5" w:rsidP="009240B5"/>
        </w:tc>
        <w:tc>
          <w:tcPr>
            <w:tcW w:w="3118" w:type="dxa"/>
            <w:shd w:val="clear" w:color="auto" w:fill="F0F4F3"/>
          </w:tcPr>
          <w:p w:rsidR="009240B5" w:rsidRPr="00A63F09" w:rsidRDefault="009240B5" w:rsidP="009240B5"/>
        </w:tc>
        <w:tc>
          <w:tcPr>
            <w:tcW w:w="2977" w:type="dxa"/>
            <w:shd w:val="clear" w:color="auto" w:fill="F0F4F3"/>
          </w:tcPr>
          <w:p w:rsidR="009240B5" w:rsidRPr="00A63F09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/>
        </w:tc>
        <w:tc>
          <w:tcPr>
            <w:tcW w:w="1701" w:type="dxa"/>
            <w:shd w:val="clear" w:color="auto" w:fill="FFFFFF"/>
          </w:tcPr>
          <w:p w:rsidR="009240B5" w:rsidRPr="00A63F09" w:rsidRDefault="009240B5" w:rsidP="009240B5"/>
        </w:tc>
        <w:tc>
          <w:tcPr>
            <w:tcW w:w="3118" w:type="dxa"/>
            <w:shd w:val="clear" w:color="auto" w:fill="FFFFFF"/>
          </w:tcPr>
          <w:p w:rsidR="009240B5" w:rsidRPr="00A63F09" w:rsidRDefault="009240B5" w:rsidP="009240B5"/>
        </w:tc>
        <w:tc>
          <w:tcPr>
            <w:tcW w:w="2977" w:type="dxa"/>
            <w:shd w:val="clear" w:color="auto" w:fill="FFFFFF"/>
          </w:tcPr>
          <w:p w:rsidR="009240B5" w:rsidRPr="00A63F09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</w:tbl>
    <w:p w:rsidR="005526DA" w:rsidRDefault="005526DA" w:rsidP="001028F6">
      <w:pPr>
        <w:spacing w:after="0" w:line="276" w:lineRule="auto"/>
        <w:sectPr w:rsidR="005526DA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26DA" w:rsidTr="00FA3C2E">
        <w:tc>
          <w:tcPr>
            <w:tcW w:w="10194" w:type="dxa"/>
          </w:tcPr>
          <w:p w:rsidR="005526DA" w:rsidRPr="00021A92" w:rsidRDefault="005526DA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26DA" w:rsidTr="00FA3C2E">
        <w:tc>
          <w:tcPr>
            <w:tcW w:w="10194" w:type="dxa"/>
          </w:tcPr>
          <w:p w:rsidR="005526DA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526DA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526DA" w:rsidRPr="0089564E" w:rsidRDefault="005526DA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526DA" w:rsidRDefault="00CD206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5526DA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526DA" w:rsidTr="00FA3C2E">
        <w:trPr>
          <w:jc w:val="center"/>
        </w:trPr>
        <w:tc>
          <w:tcPr>
            <w:tcW w:w="846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526DA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5526DA" w:rsidRDefault="005526DA" w:rsidP="00FA3C2E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5526DA" w:rsidRDefault="00E36FE6" w:rsidP="00FA3C2E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5526DA" w:rsidRPr="003E566B" w:rsidRDefault="005526DA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526DA" w:rsidRDefault="005526DA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526DA" w:rsidRDefault="00A97379" w:rsidP="00FA3C2E">
            <w:pPr>
              <w:spacing w:line="276" w:lineRule="auto"/>
              <w:jc w:val="center"/>
            </w:pPr>
            <w:r>
              <w:t>49</w:t>
            </w:r>
          </w:p>
        </w:tc>
        <w:tc>
          <w:tcPr>
            <w:tcW w:w="1699" w:type="dxa"/>
            <w:vAlign w:val="center"/>
          </w:tcPr>
          <w:p w:rsidR="005526DA" w:rsidRDefault="005526DA" w:rsidP="00FA3C2E">
            <w:pPr>
              <w:spacing w:line="276" w:lineRule="auto"/>
              <w:jc w:val="center"/>
            </w:pP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526DA" w:rsidTr="00FA3C2E">
        <w:tc>
          <w:tcPr>
            <w:tcW w:w="988" w:type="dxa"/>
          </w:tcPr>
          <w:p w:rsidR="005526DA" w:rsidRDefault="005526DA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526DA" w:rsidRDefault="005526DA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5417200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RUMEYSA KARACAOĞLU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5417203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BERK ALİ YARDIMCI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1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NERGİS BASKI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İLİZ FERDANTAŞ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ONUR DİND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ERT PAKSOY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6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YASİN YILM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İPEK BİRÇE E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EMRE TURA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STAFA KAYA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MUHTEREM YAKUT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İREMNUR BULU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FURKAN AR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6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GÖKSU UZ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7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ARIŞ HAZ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DOĞAN GÜNEYSU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ERHAT OĞUS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2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CEVDET KİLCİ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3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HÜSEYİN BÜYÜKYILM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4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RAT KÜRKÇÜ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AHMET AYKUTALP ATICIL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DENİZ ÜSTÜ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9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ERKAY BALCI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0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ASAN ÜNLÜ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1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ADİR AKKAŞ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2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ATİH TÜNAYDI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3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AAN AKYOL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4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KAĞAN DOĞ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İBRAHİM ALP ZİME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6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UMUT TUR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7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ÜBRA ÜLKÜ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9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TUBA ÖZC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TAYFUN GENÇEL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SA BAŞKI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ETÜL AKMA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AKAN ANIL KIZIL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AHMET CAN ÖZENÇ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KORHAN KIRAL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6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NAZLI KUMRU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7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ERKAY AYH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8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EYİT SALİH GÜRE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9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EVREN AKTÜRK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GÖRKEM GÜVE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CİHAN SÜE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ALİHA TÜMÇAKI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ATMA USLU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AMET KAYA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ÜSEYİN KONCA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801</w:t>
            </w:r>
          </w:p>
        </w:tc>
        <w:tc>
          <w:tcPr>
            <w:tcW w:w="3118" w:type="dxa"/>
            <w:shd w:val="clear" w:color="auto" w:fill="FFFFFF"/>
          </w:tcPr>
          <w:p w:rsidR="00A97379" w:rsidRDefault="00A97379" w:rsidP="00A97379">
            <w:r w:rsidRPr="001456BE">
              <w:t>TANSU GENÇ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FA3C2E" w:rsidRDefault="00FA3C2E" w:rsidP="00FA3C2E"/>
        </w:tc>
        <w:tc>
          <w:tcPr>
            <w:tcW w:w="3118" w:type="dxa"/>
            <w:shd w:val="clear" w:color="auto" w:fill="FFFFFF"/>
          </w:tcPr>
          <w:p w:rsidR="00FA3C2E" w:rsidRPr="00FA3C2E" w:rsidRDefault="00FA3C2E" w:rsidP="00FA3C2E"/>
        </w:tc>
        <w:tc>
          <w:tcPr>
            <w:tcW w:w="2977" w:type="dxa"/>
            <w:shd w:val="clear" w:color="auto" w:fill="FFFFFF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FA3C2E" w:rsidRDefault="00FA3C2E" w:rsidP="00FA3C2E"/>
        </w:tc>
        <w:tc>
          <w:tcPr>
            <w:tcW w:w="3118" w:type="dxa"/>
            <w:shd w:val="clear" w:color="auto" w:fill="FFFFFF"/>
          </w:tcPr>
          <w:p w:rsidR="00FA3C2E" w:rsidRPr="00FA3C2E" w:rsidRDefault="00FA3C2E" w:rsidP="00FA3C2E"/>
        </w:tc>
        <w:tc>
          <w:tcPr>
            <w:tcW w:w="2977" w:type="dxa"/>
            <w:shd w:val="clear" w:color="auto" w:fill="FFFFFF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B41106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</w:tbl>
    <w:p w:rsidR="004030B3" w:rsidRDefault="004030B3" w:rsidP="001028F6">
      <w:pPr>
        <w:spacing w:after="0" w:line="276" w:lineRule="auto"/>
        <w:sectPr w:rsidR="004030B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030B3" w:rsidTr="002C424B">
        <w:tc>
          <w:tcPr>
            <w:tcW w:w="10194" w:type="dxa"/>
          </w:tcPr>
          <w:p w:rsidR="004030B3" w:rsidRPr="00021A92" w:rsidRDefault="004030B3" w:rsidP="002C424B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030B3" w:rsidTr="002C424B">
        <w:tc>
          <w:tcPr>
            <w:tcW w:w="10194" w:type="dxa"/>
          </w:tcPr>
          <w:p w:rsidR="004030B3" w:rsidRPr="0089564E" w:rsidRDefault="00CD206C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4030B3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4030B3" w:rsidRPr="0089564E" w:rsidRDefault="004030B3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4030B3" w:rsidRDefault="00CD206C" w:rsidP="002C424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4030B3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4030B3" w:rsidTr="002C424B">
        <w:trPr>
          <w:jc w:val="center"/>
        </w:trPr>
        <w:tc>
          <w:tcPr>
            <w:tcW w:w="846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030B3" w:rsidTr="002C424B">
        <w:trPr>
          <w:trHeight w:val="599"/>
          <w:jc w:val="center"/>
        </w:trPr>
        <w:tc>
          <w:tcPr>
            <w:tcW w:w="846" w:type="dxa"/>
            <w:vAlign w:val="center"/>
          </w:tcPr>
          <w:p w:rsidR="004030B3" w:rsidRDefault="004030B3" w:rsidP="002C424B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4030B3" w:rsidRDefault="00E36FE6" w:rsidP="004030B3">
            <w:pPr>
              <w:spacing w:line="276" w:lineRule="auto"/>
              <w:jc w:val="center"/>
            </w:pPr>
            <w:r>
              <w:t>Z-01</w:t>
            </w:r>
          </w:p>
        </w:tc>
        <w:tc>
          <w:tcPr>
            <w:tcW w:w="2835" w:type="dxa"/>
            <w:vAlign w:val="center"/>
          </w:tcPr>
          <w:p w:rsidR="004030B3" w:rsidRPr="003E566B" w:rsidRDefault="004030B3" w:rsidP="004030B3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030B3" w:rsidRDefault="004030B3" w:rsidP="002C424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030B3" w:rsidRDefault="003806B3" w:rsidP="002C424B">
            <w:pPr>
              <w:spacing w:line="276" w:lineRule="auto"/>
              <w:jc w:val="center"/>
            </w:pPr>
            <w:r>
              <w:t>51</w:t>
            </w:r>
          </w:p>
        </w:tc>
        <w:tc>
          <w:tcPr>
            <w:tcW w:w="1699" w:type="dxa"/>
            <w:vAlign w:val="center"/>
          </w:tcPr>
          <w:p w:rsidR="004030B3" w:rsidRDefault="004030B3" w:rsidP="002C424B">
            <w:pPr>
              <w:spacing w:line="276" w:lineRule="auto"/>
              <w:jc w:val="center"/>
            </w:pP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030B3" w:rsidTr="002C424B">
        <w:tc>
          <w:tcPr>
            <w:tcW w:w="988" w:type="dxa"/>
          </w:tcPr>
          <w:p w:rsidR="004030B3" w:rsidRDefault="004030B3" w:rsidP="002C424B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030B3" w:rsidRDefault="004030B3" w:rsidP="002C424B">
            <w:pPr>
              <w:spacing w:line="276" w:lineRule="auto"/>
              <w:jc w:val="center"/>
            </w:pPr>
            <w:r>
              <w:t>İmza</w:t>
            </w: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09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ALEV AKCA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4415304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VOLKAN YİĞİT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4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TOLGA TOKGÖ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4415306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ZGİ ŞAHİ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54153801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ONUR SEV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AYŞE ÖZTÜRK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GÖKHAN HAKKI U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RT DERELİ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İRFAN GÜÇ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FARUK BIYIKL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9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EYİT CAN 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ASLI GEZER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CANSU GÜMÜ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4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LİF YURDAKUL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5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İMGE ATİ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FİRDES KARAKAYA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ÖZLEM SAVA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YİĞİT CAN BALK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LİF DEMİRTA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MRE ASL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2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NES ULUF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3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ÖZGÜR ATSIZ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RKAN Ö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DAMLA OCAKBAŞ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İMGE ÖRKMES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GÖRKEM C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BÜŞRA ÇOLA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SİBEL ÇAKIR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ŞÜHEDA ŞİMŞE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NUR BOZAC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OKTAY CANTÜR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KAAN KURT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7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UHAMMED KAAN DUGA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8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LEVENT CAN KARATAŞT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9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MRE İPKİ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0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BEGÜM AKM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1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UKADDES AKÇALI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İSMAİL KARATAŞ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DİLARA ERE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RT ALP ASL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BRU ÇETİNDA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ÜŞERREF TURA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FİRDEVS ÇETİNDA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HMET KAAN YILMAZ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HAKAN GÜZEL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ÜRVET BUSE SAV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EHMET ALİ KODAL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4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CEM YALÇIN KURTAR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ŞAFAK SEVİMLİ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DOĞUKAN KUŞOĞLU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9</w:t>
            </w:r>
          </w:p>
        </w:tc>
        <w:tc>
          <w:tcPr>
            <w:tcW w:w="3118" w:type="dxa"/>
            <w:shd w:val="clear" w:color="auto" w:fill="FFFFFF"/>
          </w:tcPr>
          <w:p w:rsidR="003806B3" w:rsidRDefault="003806B3" w:rsidP="003806B3">
            <w:r w:rsidRPr="00D52252">
              <w:t>ŞERİFE YONTA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567661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4030B3" w:rsidRDefault="004030B3" w:rsidP="004030B3"/>
        </w:tc>
        <w:tc>
          <w:tcPr>
            <w:tcW w:w="3118" w:type="dxa"/>
            <w:shd w:val="clear" w:color="auto" w:fill="F0F4F3"/>
          </w:tcPr>
          <w:p w:rsidR="004030B3" w:rsidRPr="004030B3" w:rsidRDefault="004030B3" w:rsidP="004030B3"/>
        </w:tc>
        <w:tc>
          <w:tcPr>
            <w:tcW w:w="2977" w:type="dxa"/>
            <w:shd w:val="clear" w:color="auto" w:fill="F0F4F3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567661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4030B3" w:rsidRDefault="004030B3" w:rsidP="004030B3"/>
        </w:tc>
        <w:tc>
          <w:tcPr>
            <w:tcW w:w="3118" w:type="dxa"/>
            <w:shd w:val="clear" w:color="auto" w:fill="FFFFFF"/>
          </w:tcPr>
          <w:p w:rsidR="004030B3" w:rsidRPr="004030B3" w:rsidRDefault="004030B3" w:rsidP="004030B3"/>
        </w:tc>
        <w:tc>
          <w:tcPr>
            <w:tcW w:w="2977" w:type="dxa"/>
            <w:shd w:val="clear" w:color="auto" w:fill="FFFFFF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B41106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4030B3" w:rsidRDefault="004030B3" w:rsidP="004030B3"/>
        </w:tc>
        <w:tc>
          <w:tcPr>
            <w:tcW w:w="3118" w:type="dxa"/>
            <w:shd w:val="clear" w:color="auto" w:fill="F0F4F3"/>
          </w:tcPr>
          <w:p w:rsidR="004030B3" w:rsidRPr="004030B3" w:rsidRDefault="004030B3" w:rsidP="004030B3"/>
        </w:tc>
        <w:tc>
          <w:tcPr>
            <w:tcW w:w="2977" w:type="dxa"/>
            <w:shd w:val="clear" w:color="auto" w:fill="F0F4F3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</w:tbl>
    <w:p w:rsidR="00E36FE6" w:rsidRDefault="00E36FE6" w:rsidP="001028F6">
      <w:pPr>
        <w:spacing w:after="0" w:line="276" w:lineRule="auto"/>
      </w:pPr>
    </w:p>
    <w:p w:rsidR="00E36FE6" w:rsidRDefault="00E36FE6" w:rsidP="00E36FE6">
      <w:pPr>
        <w:ind w:firstLine="708"/>
        <w:sectPr w:rsidR="00E36FE6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36FE6" w:rsidTr="00E36FE6">
        <w:tc>
          <w:tcPr>
            <w:tcW w:w="10194" w:type="dxa"/>
          </w:tcPr>
          <w:p w:rsidR="00E36FE6" w:rsidRPr="00021A92" w:rsidRDefault="00E36FE6" w:rsidP="00E36FE6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36FE6" w:rsidTr="00E36FE6">
        <w:tc>
          <w:tcPr>
            <w:tcW w:w="10194" w:type="dxa"/>
          </w:tcPr>
          <w:p w:rsidR="00E36FE6" w:rsidRPr="0089564E" w:rsidRDefault="00E36FE6" w:rsidP="00E36FE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E36FE6" w:rsidRPr="0089564E" w:rsidRDefault="00E36FE6" w:rsidP="00E36FE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ATATÜRK İLKELERİ VE İNKILAP 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E36FE6" w:rsidRDefault="00E36FE6" w:rsidP="00E36FE6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 SALI</w:t>
            </w: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E36FE6" w:rsidTr="00E36FE6">
        <w:trPr>
          <w:jc w:val="center"/>
        </w:trPr>
        <w:tc>
          <w:tcPr>
            <w:tcW w:w="846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E36FE6" w:rsidTr="00E36FE6">
        <w:trPr>
          <w:trHeight w:val="599"/>
          <w:jc w:val="center"/>
        </w:trPr>
        <w:tc>
          <w:tcPr>
            <w:tcW w:w="846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E36FE6" w:rsidRPr="003E566B" w:rsidRDefault="00E36FE6" w:rsidP="00E36FE6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  <w:r>
              <w:t>87</w:t>
            </w:r>
          </w:p>
        </w:tc>
        <w:tc>
          <w:tcPr>
            <w:tcW w:w="1699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E36FE6" w:rsidTr="00E36FE6">
        <w:tc>
          <w:tcPr>
            <w:tcW w:w="988" w:type="dxa"/>
          </w:tcPr>
          <w:p w:rsidR="00E36FE6" w:rsidRDefault="00E36FE6" w:rsidP="00E36FE6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  <w:jc w:val="center"/>
            </w:pPr>
            <w:r>
              <w:t>İmza</w:t>
            </w: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bookmarkStart w:id="0" w:name="_GoBack" w:colFirst="0" w:colLast="0"/>
            <w:r w:rsidRPr="001A230E">
              <w:t>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2415200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UAT ÇELİ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34152071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MEL BAYDAR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4415208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NURŞAH HANİKOĞ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44152803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ÜMİN CAN GÖLBAHAR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1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LPER ÇAKI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2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NES ŞAHİ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32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ISRA KALABA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3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HASAN ER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3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ERKE MERCAN DEMİRC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4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NIL ÇAVUŞOĞLU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6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RCAN TAŞKI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8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SILA BOLC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ERYA SUNAY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NİLAY GÜCE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ZGÜR UMUT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FİLİZ TAŞKALE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RAT ŞAHİN BAYRAK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YSU PANCA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LİF URH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İZZET İNCE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YŞE SARI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USTAFA ÖCÜ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İLKER MER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HASAN SERTAN FİLİ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AZ KAHYAOĞLU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3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ÜCAHİT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3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ERTAN DEMİ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DA CANSIN TEZC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ÖKBERK UNSALOĞ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İNCİ BAYL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ÖKÇE NİZAM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RTCAN TÜRKM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İREMNUR FİD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HMET KESKE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CANER FARIMA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NES YAY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SİBEL GÖKÇ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ÇAĞLA KILI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ZNUR GÜNDÜ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1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KAYAHAN FEVZİ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HAMMET ZİYA KARA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ÜLİSTAN TA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KORAY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RESUL ALÇİ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RTAN METE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FERİDE YILDIRIM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ONUR TUNÇ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ĞUZHAN AYDOĞ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KIN ÖZDİLEK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RDA ÇAKAL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ONUR AKDENİ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SMAN ÇİÇE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LİCAN KARABAĞ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LİF YALÇI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RIDVAN TEKİ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ELCAN MADE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ENİZ KARADENİ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0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AMET BOZDAĞ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1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OĞANCAN ERDEM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USTAFA SERE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RMAĞAN ÖZOĞU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GEMEN KILI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ÇAKIR ÖZGENÇ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RİF BİKİŞ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Lİ ERO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lastRenderedPageBreak/>
              <w:t>77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090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BURAK KORKMAZ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78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091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HASAN SABUNCU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79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092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RAMAZAN DEMİRTAŞ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0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095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CİHAN BERK İLDAM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1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1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FATMA CILIZ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2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2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UĞUR GÜZEL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3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3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ÖMER TUFAN KARAHAN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4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4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YILDIRAY BULUT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5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5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SELVİ NUR AVCI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6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7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SENANUR YAKUT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7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8</w:t>
            </w:r>
          </w:p>
        </w:tc>
        <w:tc>
          <w:tcPr>
            <w:tcW w:w="3118" w:type="dxa"/>
            <w:shd w:val="clear" w:color="auto" w:fill="F0F4F3"/>
          </w:tcPr>
          <w:p w:rsidR="00E36FE6" w:rsidRDefault="00E36FE6" w:rsidP="00E36FE6">
            <w:r w:rsidRPr="00CE45D0">
              <w:t>GÜLSEREN BİLKAY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bookmarkEnd w:id="0"/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</w:tbl>
    <w:p w:rsidR="00E36FE6" w:rsidRDefault="00E36FE6" w:rsidP="00E36FE6">
      <w:pPr>
        <w:spacing w:after="0" w:line="276" w:lineRule="auto"/>
        <w:sectPr w:rsidR="00E36FE6" w:rsidSect="00021A92">
          <w:footerReference w:type="default" r:id="rId8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C424B" w:rsidTr="002C424B">
        <w:tc>
          <w:tcPr>
            <w:tcW w:w="10194" w:type="dxa"/>
          </w:tcPr>
          <w:p w:rsidR="002C424B" w:rsidRPr="00021A92" w:rsidRDefault="002C424B" w:rsidP="002C424B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C424B" w:rsidTr="002C424B">
        <w:tc>
          <w:tcPr>
            <w:tcW w:w="10194" w:type="dxa"/>
          </w:tcPr>
          <w:p w:rsidR="002C424B" w:rsidRPr="0089564E" w:rsidRDefault="00CD206C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2C424B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2C424B" w:rsidRPr="0089564E" w:rsidRDefault="002C424B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ARA</w:t>
            </w:r>
            <w:r w:rsidRPr="0089564E">
              <w:rPr>
                <w:b/>
                <w:sz w:val="36"/>
                <w:szCs w:val="36"/>
              </w:rPr>
              <w:t xml:space="preserve"> SINAVI</w:t>
            </w:r>
          </w:p>
          <w:p w:rsidR="002C424B" w:rsidRDefault="00CD206C" w:rsidP="002C424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1 NİSAN 2017</w:t>
            </w:r>
            <w:r w:rsidR="002C424B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2C424B" w:rsidTr="002C424B">
        <w:trPr>
          <w:jc w:val="center"/>
        </w:trPr>
        <w:tc>
          <w:tcPr>
            <w:tcW w:w="846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2C424B" w:rsidTr="002C424B">
        <w:trPr>
          <w:trHeight w:val="599"/>
          <w:jc w:val="center"/>
        </w:trPr>
        <w:tc>
          <w:tcPr>
            <w:tcW w:w="846" w:type="dxa"/>
            <w:vAlign w:val="center"/>
          </w:tcPr>
          <w:p w:rsidR="002C424B" w:rsidRDefault="002C424B" w:rsidP="002C424B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2C424B" w:rsidRDefault="00484AB6" w:rsidP="002C424B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2C424B" w:rsidRPr="003E566B" w:rsidRDefault="002C424B" w:rsidP="002C424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2C424B" w:rsidRDefault="002C424B" w:rsidP="002C424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2C424B" w:rsidRDefault="00484AB6" w:rsidP="002C424B">
            <w:pPr>
              <w:spacing w:line="276" w:lineRule="auto"/>
              <w:jc w:val="center"/>
            </w:pPr>
            <w:r>
              <w:t>67</w:t>
            </w:r>
          </w:p>
        </w:tc>
        <w:tc>
          <w:tcPr>
            <w:tcW w:w="1699" w:type="dxa"/>
            <w:vAlign w:val="center"/>
          </w:tcPr>
          <w:p w:rsidR="002C424B" w:rsidRDefault="002C424B" w:rsidP="002C424B">
            <w:pPr>
              <w:spacing w:line="276" w:lineRule="auto"/>
              <w:jc w:val="center"/>
            </w:pP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2C424B" w:rsidTr="002C424B">
        <w:tc>
          <w:tcPr>
            <w:tcW w:w="988" w:type="dxa"/>
          </w:tcPr>
          <w:p w:rsidR="002C424B" w:rsidRDefault="002C424B" w:rsidP="002C424B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2C424B" w:rsidRDefault="002C424B" w:rsidP="002C424B">
            <w:pPr>
              <w:spacing w:line="276" w:lineRule="auto"/>
              <w:jc w:val="center"/>
            </w:pPr>
            <w:r>
              <w:t>İmza</w:t>
            </w: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1417006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YUNUS EMRE ELİGÜ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2417008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YTUĞ TUNALI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4417030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PEREN AKYAZI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4417080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URAK GÖKTEKİ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02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EMRAH KARATAŞT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5417007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KREM GÜR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09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HASAN BARLIK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5417009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AİT FIRAT OR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80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AHADIR DÜLGER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Lİ RIZA CEYL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STAFA SÜME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BDURRAHMAN COŞKU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İREM BEGE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KREM YILMA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RAT REYH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0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KENAN SAMET SE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DUYGU YALEZE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E ÖZGÜ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YKUT AYDEMİ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VİLDAN ÇALIŞK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ERTAN ALTI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FIRAT ULAŞ UÇA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FATİH BULUT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2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DAMLA S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2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FURKAN OKÇ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2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KIN GÜLDÜ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ÖZGE NUR KALK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USE DOĞ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YİĞİT ERCAN GÜLER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ÇKİN DİNL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ŞAHİN KOÇALİ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RDAR KIRKOYU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8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HAMMET KARAGÖ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9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E ARA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PAY YALÇI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</w:t>
            </w:r>
            <w:r>
              <w:t>.</w:t>
            </w:r>
            <w:r w:rsidRPr="00F63CBE">
              <w:t xml:space="preserve"> MUZAFFER YILMA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ONER YÜCE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USA BAY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HMET KÜRŞAT ALT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9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CEMRE AYDI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50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ERKAN VARBOZ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5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OZAN YAMAK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52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URAK ÇAVUŞ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5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ERVE KABA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ÜLEYMAN GÜRBÜZ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6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AHMUT BAYC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İ UÇK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6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LPASLAN KOÇİ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UMUT ERE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7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AH YILDIZ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7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ÖMER FARUK ARSLANC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7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REYHAN İL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7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İLAL CEBE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80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OĞUZHAN ZANBURK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8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ERKE ÖZME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8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ATUHAN AYDI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8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YUSUF KARTA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9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ZER YÜC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9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EHMET ALİ SEZGİ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9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ERT CAN İŞLEYE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98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ELİN ARALI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YMİLA GÜÇLÜ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802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KAAN UZU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ÇAĞAN GÖZCÜ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80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GÖKTUĞ ÖZTÜRK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5</w:t>
            </w:r>
          </w:p>
        </w:tc>
        <w:tc>
          <w:tcPr>
            <w:tcW w:w="3118" w:type="dxa"/>
            <w:shd w:val="clear" w:color="auto" w:fill="FFFFFF"/>
          </w:tcPr>
          <w:p w:rsidR="00484AB6" w:rsidRDefault="00484AB6" w:rsidP="00484AB6">
            <w:r w:rsidRPr="00F63CBE">
              <w:t>MEHMET ALTUĞ TATAROĞLU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</w:tbl>
    <w:p w:rsidR="00B720C9" w:rsidRDefault="00B720C9" w:rsidP="00CD5460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73D1" w:rsidRDefault="000273D1" w:rsidP="003E3A01">
      <w:pPr>
        <w:spacing w:after="0" w:line="240" w:lineRule="auto"/>
      </w:pPr>
      <w:r>
        <w:separator/>
      </w:r>
    </w:p>
  </w:endnote>
  <w:endnote w:type="continuationSeparator" w:id="0">
    <w:p w:rsidR="000273D1" w:rsidRDefault="000273D1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E36FE6" w:rsidRPr="003E3A01" w:rsidRDefault="00E36FE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8302B3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E36FE6" w:rsidRDefault="00E36FE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8914022"/>
      <w:docPartObj>
        <w:docPartGallery w:val="Page Numbers (Bottom of Page)"/>
        <w:docPartUnique/>
      </w:docPartObj>
    </w:sdtPr>
    <w:sdtEndPr>
      <w:rPr>
        <w:b/>
      </w:rPr>
    </w:sdtEndPr>
    <w:sdtContent>
      <w:p w:rsidR="00E36FE6" w:rsidRPr="003E3A01" w:rsidRDefault="00E36FE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8302B3">
          <w:rPr>
            <w:b/>
            <w:noProof/>
          </w:rPr>
          <w:t>12</w:t>
        </w:r>
        <w:r w:rsidRPr="003E3A01">
          <w:rPr>
            <w:b/>
          </w:rPr>
          <w:fldChar w:fldCharType="end"/>
        </w:r>
      </w:p>
    </w:sdtContent>
  </w:sdt>
  <w:p w:rsidR="00E36FE6" w:rsidRDefault="00E36FE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73D1" w:rsidRDefault="000273D1" w:rsidP="003E3A01">
      <w:pPr>
        <w:spacing w:after="0" w:line="240" w:lineRule="auto"/>
      </w:pPr>
      <w:r>
        <w:separator/>
      </w:r>
    </w:p>
  </w:footnote>
  <w:footnote w:type="continuationSeparator" w:id="0">
    <w:p w:rsidR="000273D1" w:rsidRDefault="000273D1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6B61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26136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12C7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B4071"/>
    <w:multiLevelType w:val="hybridMultilevel"/>
    <w:tmpl w:val="2D9ACE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F40F6"/>
    <w:multiLevelType w:val="hybridMultilevel"/>
    <w:tmpl w:val="98EE6D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27AF5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E1E92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F402C"/>
    <w:multiLevelType w:val="hybridMultilevel"/>
    <w:tmpl w:val="3BA0F2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420B6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4223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B58F3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05E65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F82CB0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15607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27596A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A7EB8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D2B31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C6CFA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55F4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D7EE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E359B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9"/>
  </w:num>
  <w:num w:numId="3">
    <w:abstractNumId w:val="30"/>
  </w:num>
  <w:num w:numId="4">
    <w:abstractNumId w:val="23"/>
  </w:num>
  <w:num w:numId="5">
    <w:abstractNumId w:val="14"/>
  </w:num>
  <w:num w:numId="6">
    <w:abstractNumId w:val="10"/>
  </w:num>
  <w:num w:numId="7">
    <w:abstractNumId w:val="4"/>
  </w:num>
  <w:num w:numId="8">
    <w:abstractNumId w:val="22"/>
  </w:num>
  <w:num w:numId="9">
    <w:abstractNumId w:val="24"/>
  </w:num>
  <w:num w:numId="10">
    <w:abstractNumId w:val="43"/>
  </w:num>
  <w:num w:numId="11">
    <w:abstractNumId w:val="31"/>
  </w:num>
  <w:num w:numId="12">
    <w:abstractNumId w:val="36"/>
  </w:num>
  <w:num w:numId="13">
    <w:abstractNumId w:val="7"/>
  </w:num>
  <w:num w:numId="14">
    <w:abstractNumId w:val="29"/>
  </w:num>
  <w:num w:numId="15">
    <w:abstractNumId w:val="32"/>
  </w:num>
  <w:num w:numId="16">
    <w:abstractNumId w:val="20"/>
  </w:num>
  <w:num w:numId="17">
    <w:abstractNumId w:val="25"/>
  </w:num>
  <w:num w:numId="18">
    <w:abstractNumId w:val="19"/>
  </w:num>
  <w:num w:numId="19">
    <w:abstractNumId w:val="41"/>
  </w:num>
  <w:num w:numId="20">
    <w:abstractNumId w:val="0"/>
  </w:num>
  <w:num w:numId="21">
    <w:abstractNumId w:val="21"/>
  </w:num>
  <w:num w:numId="22">
    <w:abstractNumId w:val="27"/>
  </w:num>
  <w:num w:numId="23">
    <w:abstractNumId w:val="42"/>
  </w:num>
  <w:num w:numId="24">
    <w:abstractNumId w:val="33"/>
  </w:num>
  <w:num w:numId="25">
    <w:abstractNumId w:val="28"/>
  </w:num>
  <w:num w:numId="26">
    <w:abstractNumId w:val="13"/>
  </w:num>
  <w:num w:numId="27">
    <w:abstractNumId w:val="8"/>
  </w:num>
  <w:num w:numId="28">
    <w:abstractNumId w:val="45"/>
  </w:num>
  <w:num w:numId="29">
    <w:abstractNumId w:val="17"/>
  </w:num>
  <w:num w:numId="30">
    <w:abstractNumId w:val="1"/>
  </w:num>
  <w:num w:numId="31">
    <w:abstractNumId w:val="12"/>
  </w:num>
  <w:num w:numId="32">
    <w:abstractNumId w:val="9"/>
  </w:num>
  <w:num w:numId="33">
    <w:abstractNumId w:val="35"/>
  </w:num>
  <w:num w:numId="34">
    <w:abstractNumId w:val="15"/>
  </w:num>
  <w:num w:numId="35">
    <w:abstractNumId w:val="38"/>
  </w:num>
  <w:num w:numId="36">
    <w:abstractNumId w:val="16"/>
  </w:num>
  <w:num w:numId="37">
    <w:abstractNumId w:val="18"/>
  </w:num>
  <w:num w:numId="38">
    <w:abstractNumId w:val="26"/>
  </w:num>
  <w:num w:numId="39">
    <w:abstractNumId w:val="44"/>
  </w:num>
  <w:num w:numId="40">
    <w:abstractNumId w:val="40"/>
  </w:num>
  <w:num w:numId="41">
    <w:abstractNumId w:val="11"/>
  </w:num>
  <w:num w:numId="42">
    <w:abstractNumId w:val="5"/>
  </w:num>
  <w:num w:numId="43">
    <w:abstractNumId w:val="2"/>
  </w:num>
  <w:num w:numId="44">
    <w:abstractNumId w:val="6"/>
  </w:num>
  <w:num w:numId="45">
    <w:abstractNumId w:val="37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273D1"/>
    <w:rsid w:val="00034229"/>
    <w:rsid w:val="00034A5B"/>
    <w:rsid w:val="00064C2A"/>
    <w:rsid w:val="000A3FC2"/>
    <w:rsid w:val="000D72F6"/>
    <w:rsid w:val="001028F6"/>
    <w:rsid w:val="00103159"/>
    <w:rsid w:val="00125B55"/>
    <w:rsid w:val="001F0470"/>
    <w:rsid w:val="002361A5"/>
    <w:rsid w:val="00237A35"/>
    <w:rsid w:val="00250436"/>
    <w:rsid w:val="00267478"/>
    <w:rsid w:val="002C424B"/>
    <w:rsid w:val="00306250"/>
    <w:rsid w:val="00306B9C"/>
    <w:rsid w:val="00315279"/>
    <w:rsid w:val="003806B3"/>
    <w:rsid w:val="003856CD"/>
    <w:rsid w:val="00390AF0"/>
    <w:rsid w:val="003E3A01"/>
    <w:rsid w:val="003E566B"/>
    <w:rsid w:val="004030B3"/>
    <w:rsid w:val="004405F8"/>
    <w:rsid w:val="004601DE"/>
    <w:rsid w:val="00484AB6"/>
    <w:rsid w:val="0049484D"/>
    <w:rsid w:val="004A1254"/>
    <w:rsid w:val="004C53C0"/>
    <w:rsid w:val="004D7D2B"/>
    <w:rsid w:val="004F3AE2"/>
    <w:rsid w:val="004F4909"/>
    <w:rsid w:val="004F7416"/>
    <w:rsid w:val="00544537"/>
    <w:rsid w:val="005526DA"/>
    <w:rsid w:val="00567661"/>
    <w:rsid w:val="00586F17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0C8A"/>
    <w:rsid w:val="006E2C3F"/>
    <w:rsid w:val="00750253"/>
    <w:rsid w:val="00793DB5"/>
    <w:rsid w:val="007973BF"/>
    <w:rsid w:val="007A08AA"/>
    <w:rsid w:val="007E2FD6"/>
    <w:rsid w:val="007F3C1F"/>
    <w:rsid w:val="007F3F05"/>
    <w:rsid w:val="008067A6"/>
    <w:rsid w:val="008302B3"/>
    <w:rsid w:val="00842B3A"/>
    <w:rsid w:val="00865E62"/>
    <w:rsid w:val="00873263"/>
    <w:rsid w:val="00873FA3"/>
    <w:rsid w:val="008740C8"/>
    <w:rsid w:val="008769A5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25E4B"/>
    <w:rsid w:val="00A63F09"/>
    <w:rsid w:val="00A81002"/>
    <w:rsid w:val="00A90DFE"/>
    <w:rsid w:val="00A97379"/>
    <w:rsid w:val="00AA4E18"/>
    <w:rsid w:val="00B16D45"/>
    <w:rsid w:val="00B41106"/>
    <w:rsid w:val="00B720C9"/>
    <w:rsid w:val="00B76849"/>
    <w:rsid w:val="00BD5942"/>
    <w:rsid w:val="00BF04E4"/>
    <w:rsid w:val="00C05EF0"/>
    <w:rsid w:val="00C56F5F"/>
    <w:rsid w:val="00C6500E"/>
    <w:rsid w:val="00CB0C26"/>
    <w:rsid w:val="00CD206C"/>
    <w:rsid w:val="00CD5460"/>
    <w:rsid w:val="00CD6091"/>
    <w:rsid w:val="00CE5B46"/>
    <w:rsid w:val="00D47A54"/>
    <w:rsid w:val="00D56974"/>
    <w:rsid w:val="00D64CD4"/>
    <w:rsid w:val="00D85DD0"/>
    <w:rsid w:val="00DA086D"/>
    <w:rsid w:val="00DB7844"/>
    <w:rsid w:val="00DC7918"/>
    <w:rsid w:val="00DE06DC"/>
    <w:rsid w:val="00E34322"/>
    <w:rsid w:val="00E36FE6"/>
    <w:rsid w:val="00E642C4"/>
    <w:rsid w:val="00EA13C8"/>
    <w:rsid w:val="00EB5D1B"/>
    <w:rsid w:val="00EF7A4F"/>
    <w:rsid w:val="00F13F61"/>
    <w:rsid w:val="00F65049"/>
    <w:rsid w:val="00FA3C2E"/>
    <w:rsid w:val="00FB00F3"/>
    <w:rsid w:val="00FE36AA"/>
    <w:rsid w:val="00FE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58D48E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3</Pages>
  <Words>3347</Words>
  <Characters>19079</Characters>
  <Application>Microsoft Office Word</Application>
  <DocSecurity>0</DocSecurity>
  <Lines>158</Lines>
  <Paragraphs>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1</cp:revision>
  <cp:lastPrinted>2016-10-26T20:20:00Z</cp:lastPrinted>
  <dcterms:created xsi:type="dcterms:W3CDTF">2017-03-21T20:47:00Z</dcterms:created>
  <dcterms:modified xsi:type="dcterms:W3CDTF">2017-03-22T04:32:00Z</dcterms:modified>
</cp:coreProperties>
</file>